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CC6" w:rsidRPr="008A1B7B" w:rsidRDefault="009E6659" w:rsidP="009E6659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E6659" w:rsidRPr="008A1B7B" w:rsidRDefault="008A1B7B" w:rsidP="008A1B7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A67CA" w:rsidRPr="002E3CF9" w:rsidRDefault="005A67CA" w:rsidP="00491C0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درس: </w:t>
      </w:r>
      <w:r w:rsidR="00491C09">
        <w:rPr>
          <w:rFonts w:cs="B Nazanin" w:hint="cs"/>
          <w:sz w:val="24"/>
          <w:szCs w:val="24"/>
          <w:rtl/>
          <w:lang w:bidi="fa-IR"/>
        </w:rPr>
        <w:t>بررسی علل ناباروری و نحوه انتخاب بیمار</w:t>
      </w:r>
      <w:r w:rsidR="00D57086"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3437">
        <w:rPr>
          <w:rFonts w:cs="B Nazanin" w:hint="cs"/>
          <w:sz w:val="24"/>
          <w:szCs w:val="24"/>
          <w:rtl/>
          <w:lang w:bidi="fa-IR"/>
        </w:rPr>
        <w:t>(</w:t>
      </w:r>
      <w:r w:rsidR="00436272" w:rsidRPr="00436272">
        <w:rPr>
          <w:rFonts w:cs="B Nazanin"/>
          <w:sz w:val="24"/>
          <w:szCs w:val="24"/>
          <w:rtl/>
          <w:lang w:bidi="fa-IR"/>
        </w:rPr>
        <w:t>193494</w:t>
      </w:r>
      <w:r w:rsidR="00491C09">
        <w:rPr>
          <w:rFonts w:cs="B Nazanin" w:hint="cs"/>
          <w:sz w:val="24"/>
          <w:szCs w:val="24"/>
          <w:rtl/>
          <w:lang w:bidi="fa-IR"/>
        </w:rPr>
        <w:t>17</w:t>
      </w:r>
      <w:r w:rsidR="00623437">
        <w:rPr>
          <w:rFonts w:cs="B Nazanin" w:hint="cs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 xml:space="preserve">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324A1">
        <w:rPr>
          <w:rFonts w:cs="B Nazanin" w:hint="cs"/>
          <w:sz w:val="24"/>
          <w:szCs w:val="24"/>
          <w:rtl/>
          <w:lang w:bidi="fa-IR"/>
        </w:rPr>
        <w:t>بیولوژی تولیدمثل-</w:t>
      </w:r>
      <w:r>
        <w:rPr>
          <w:rFonts w:cs="B Nazanin" w:hint="cs"/>
          <w:sz w:val="24"/>
          <w:szCs w:val="24"/>
          <w:rtl/>
          <w:lang w:bidi="fa-IR"/>
        </w:rPr>
        <w:t xml:space="preserve">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B813EB"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94552F">
        <w:rPr>
          <w:rFonts w:cs="B Nazanin" w:hint="cs"/>
          <w:sz w:val="24"/>
          <w:szCs w:val="24"/>
          <w:rtl/>
          <w:lang w:bidi="fa-IR"/>
        </w:rPr>
        <w:t>سوم</w:t>
      </w:r>
    </w:p>
    <w:p w:rsidR="005A67CA" w:rsidRDefault="005A67CA" w:rsidP="00580EC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 w:rsidR="00580EC4"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</w:t>
      </w:r>
      <w:r w:rsidR="00767A5D">
        <w:rPr>
          <w:rFonts w:cs="B Nazanin" w:hint="cs"/>
          <w:sz w:val="24"/>
          <w:szCs w:val="24"/>
          <w:rtl/>
          <w:lang w:bidi="fa-IR"/>
        </w:rPr>
        <w:t>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 99-1398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80EC4">
        <w:rPr>
          <w:rFonts w:cs="B Nazanin" w:hint="cs"/>
          <w:sz w:val="24"/>
          <w:szCs w:val="24"/>
          <w:rtl/>
          <w:lang w:bidi="fa-IR"/>
        </w:rPr>
        <w:t>یکشنبه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</w:t>
      </w:r>
      <w:r w:rsidR="0088263E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A43A28">
        <w:rPr>
          <w:rFonts w:cs="B Nazanin" w:hint="cs"/>
          <w:sz w:val="24"/>
          <w:szCs w:val="24"/>
          <w:rtl/>
          <w:lang w:bidi="fa-IR"/>
        </w:rPr>
        <w:t>1</w:t>
      </w:r>
      <w:r w:rsidR="008E1854">
        <w:rPr>
          <w:rFonts w:cs="B Nazanin" w:hint="cs"/>
          <w:sz w:val="24"/>
          <w:szCs w:val="24"/>
          <w:rtl/>
          <w:lang w:bidi="fa-IR"/>
        </w:rPr>
        <w:t>2</w:t>
      </w:r>
      <w:r w:rsidR="00A43A28">
        <w:rPr>
          <w:rFonts w:cs="B Nazanin" w:hint="cs"/>
          <w:sz w:val="24"/>
          <w:szCs w:val="24"/>
          <w:rtl/>
          <w:lang w:bidi="fa-IR"/>
        </w:rPr>
        <w:t>-1</w:t>
      </w:r>
      <w:r w:rsidR="008E1854">
        <w:rPr>
          <w:rFonts w:cs="B Nazanin" w:hint="cs"/>
          <w:sz w:val="24"/>
          <w:szCs w:val="24"/>
          <w:rtl/>
          <w:lang w:bidi="fa-IR"/>
        </w:rPr>
        <w:t>0</w:t>
      </w:r>
      <w:r w:rsidR="0088263E">
        <w:rPr>
          <w:rFonts w:cs="B Nazanin" w:hint="cs"/>
          <w:sz w:val="24"/>
          <w:szCs w:val="24"/>
          <w:rtl/>
          <w:lang w:bidi="fa-IR"/>
        </w:rPr>
        <w:t>)</w:t>
      </w:r>
    </w:p>
    <w:p w:rsidR="005A67CA" w:rsidRPr="002E3CF9" w:rsidRDefault="00E324A1" w:rsidP="00580EC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/ عملی):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57086">
        <w:rPr>
          <w:rFonts w:cs="B Nazanin" w:hint="cs"/>
          <w:sz w:val="24"/>
          <w:szCs w:val="24"/>
          <w:rtl/>
          <w:lang w:bidi="fa-IR"/>
        </w:rPr>
        <w:t>1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نظری)                            </w:t>
      </w:r>
      <w:r w:rsidR="00644178">
        <w:rPr>
          <w:rFonts w:cs="B Nazanin" w:hint="cs"/>
          <w:sz w:val="24"/>
          <w:szCs w:val="24"/>
          <w:rtl/>
          <w:lang w:bidi="fa-IR"/>
        </w:rPr>
        <w:tab/>
        <w:t xml:space="preserve">         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 دروس پیش نیاز: </w:t>
      </w:r>
      <w:r w:rsidR="00580EC4">
        <w:rPr>
          <w:rFonts w:cs="B Nazanin" w:hint="cs"/>
          <w:sz w:val="24"/>
          <w:szCs w:val="24"/>
          <w:rtl/>
          <w:lang w:bidi="fa-IR"/>
        </w:rPr>
        <w:t xml:space="preserve">ندارد   </w:t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A43A28">
        <w:rPr>
          <w:rFonts w:cs="B Nazanin"/>
          <w:sz w:val="24"/>
          <w:szCs w:val="24"/>
          <w:rtl/>
          <w:lang w:bidi="fa-IR"/>
        </w:rPr>
        <w:tab/>
      </w:r>
      <w:r w:rsidR="005A67CA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 w:rsidR="005A67CA">
        <w:rPr>
          <w:rFonts w:cs="B Nazanin" w:hint="cs"/>
          <w:sz w:val="24"/>
          <w:szCs w:val="24"/>
          <w:rtl/>
          <w:lang w:bidi="fa-IR"/>
        </w:rPr>
        <w:t>33355790</w:t>
      </w:r>
    </w:p>
    <w:p w:rsidR="009E6659" w:rsidRPr="002E3CF9" w:rsidRDefault="009E6659" w:rsidP="00580EC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80EC4"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21179B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4333D0" w:rsidRDefault="00171BD9" w:rsidP="0021179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21179B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</w:t>
            </w:r>
            <w:r w:rsidR="00594E7C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مدرس:</w:t>
            </w:r>
            <w:r w:rsidR="005A67CA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</w:t>
            </w:r>
            <w:r w:rsidR="0021179B">
              <w:rPr>
                <w:rFonts w:hint="eastAsia"/>
                <w:rtl/>
              </w:rPr>
              <w:t xml:space="preserve"> </w:t>
            </w:r>
            <w:r w:rsidR="0021179B"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="0021179B"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21179B"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فرزد</w:t>
            </w:r>
            <w:r w:rsidR="0021179B" w:rsidRPr="0021179B">
              <w:rPr>
                <w:rFonts w:cs="B Titr" w:hint="cs"/>
                <w:b/>
                <w:bCs/>
                <w:sz w:val="28"/>
                <w:szCs w:val="28"/>
                <w:rtl/>
              </w:rPr>
              <w:t>ی</w:t>
            </w:r>
          </w:p>
          <w:p w:rsidR="006B00BF" w:rsidRPr="006B00BF" w:rsidRDefault="00594E7C" w:rsidP="003761D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171BD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11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شرح حال و ارزیابی زنان نابارور</w:t>
            </w:r>
          </w:p>
        </w:tc>
      </w:tr>
      <w:tr w:rsidR="00F95E64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A63136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CD3033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 w:rsidR="009027C8">
              <w:rPr>
                <w:rFonts w:cs="B Mitra" w:hint="cs"/>
                <w:rtl/>
              </w:rPr>
              <w:t xml:space="preserve"> و وایت برد</w:t>
            </w:r>
            <w:r w:rsidR="0021179B">
              <w:rPr>
                <w:rFonts w:cs="B Mitra" w:hint="cs"/>
                <w:rtl/>
              </w:rPr>
              <w:t xml:space="preserve">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21179B" w:rsidRPr="00CD3033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21179B" w:rsidRPr="00CD3033" w:rsidRDefault="0021179B" w:rsidP="0021179B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7A7EE1" w:rsidRDefault="002A5C5A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21179B" w:rsidRDefault="005D6087" w:rsidP="003761DD">
            <w:pPr>
              <w:pStyle w:val="ListParagraph"/>
              <w:numPr>
                <w:ilvl w:val="0"/>
                <w:numId w:val="27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 w:hint="cs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شرح حال دقیق از زنان نابارور را بگیرد</w:t>
            </w:r>
          </w:p>
          <w:p w:rsidR="005D6087" w:rsidRPr="003761DD" w:rsidRDefault="005D6087" w:rsidP="005D6087">
            <w:pPr>
              <w:pStyle w:val="ListParagraph"/>
              <w:numPr>
                <w:ilvl w:val="0"/>
                <w:numId w:val="27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انشجو بتواند آزمایشات لازم جهت ارزیابی زنان نابارور را درخواست نماید.</w:t>
            </w:r>
          </w:p>
        </w:tc>
      </w:tr>
    </w:tbl>
    <w:p w:rsidR="005B5E48" w:rsidRPr="005A67CA" w:rsidRDefault="005B5E48" w:rsidP="00CD303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</w:t>
      </w:r>
      <w:r w:rsidR="00594E7C" w:rsidRPr="005A67CA">
        <w:rPr>
          <w:rFonts w:cs="B Nazanin" w:hint="cs"/>
          <w:b/>
          <w:bCs/>
          <w:sz w:val="20"/>
          <w:szCs w:val="20"/>
          <w:rtl/>
          <w:lang w:bidi="fa-IR"/>
        </w:rPr>
        <w:t>س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ت مسئول دوره در مورد برخورد با غیبت و تاخیر دانشجو در کلاس:</w:t>
      </w:r>
      <w:r w:rsidR="00F13EDD"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گزارش به اداره آموزش</w:t>
      </w:r>
    </w:p>
    <w:p w:rsidR="004825C7" w:rsidRPr="005A67CA" w:rsidRDefault="004825C7" w:rsidP="004825C7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825C7" w:rsidRPr="005A67CA" w:rsidRDefault="004825C7" w:rsidP="004825C7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825C7" w:rsidRPr="005A67CA" w:rsidRDefault="004825C7" w:rsidP="004C3FDE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4C3FDE"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4825C7" w:rsidRDefault="004825C7" w:rsidP="004825C7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CF3475" w:rsidRDefault="00594E7C" w:rsidP="004825C7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 w:rsidR="00E70D7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227D78" w:rsidRDefault="00C67CDC" w:rsidP="00C67CDC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C67CDC" w:rsidRDefault="00C67CDC" w:rsidP="00C67CDC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lastRenderedPageBreak/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5410DF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5410DF" w:rsidRPr="006B00BF" w:rsidRDefault="005410DF" w:rsidP="005D608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تستهای تشخیصی در زنان نابارور و چگونگی تفسیر آنها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F52293" w:rsidRDefault="00F52293" w:rsidP="00F52293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سه اقدام تشخیصی در ارزیابی اولیه نازایی را بداند (ارزیابی اوولوسیون، </w:t>
            </w:r>
            <w:r>
              <w:rPr>
                <w:rFonts w:cs="B Mitra"/>
                <w:b/>
                <w:bCs/>
                <w:sz w:val="20"/>
                <w:szCs w:val="20"/>
              </w:rPr>
              <w:t>HSG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و اسپرم آنالیز)</w:t>
            </w:r>
          </w:p>
          <w:p w:rsidR="00F52293" w:rsidRDefault="00F52293" w:rsidP="00F52293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وش ارزیابی ذخیره تخمدانها را بداند</w:t>
            </w:r>
          </w:p>
          <w:p w:rsidR="005410DF" w:rsidRDefault="00961F81" w:rsidP="00961F8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سپرم آنالیز طبیعی و غیرطبیعی را تشخیص دهد (تفسیر اسپرم آنالیز را انجام دهد)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5410DF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5410DF" w:rsidRPr="006B00BF" w:rsidRDefault="005410DF" w:rsidP="005410D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نقص عملکرد تخمدان و نحوه ارزیابی و درمان آن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A34E3C" w:rsidRDefault="00A34E3C" w:rsidP="00A34E3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قسیم بندی علل نقص عملکرد تخمدان را نام ببرد</w:t>
            </w:r>
          </w:p>
          <w:p w:rsidR="00A34E3C" w:rsidRDefault="00A34E3C" w:rsidP="00A34E3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حوه ارزیابی هر کدام از علل را بداند</w:t>
            </w:r>
          </w:p>
          <w:p w:rsidR="00A34E3C" w:rsidRDefault="00A34E3C" w:rsidP="00A34E3C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اهکارهای درمانی مناسب برای هر کدام از علل نقص عملکرد تخمدان را بداند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AA3AE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AA3AEB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فرزد</w:t>
            </w:r>
            <w:r w:rsidRPr="0021179B">
              <w:rPr>
                <w:rFonts w:cs="B Titr" w:hint="cs"/>
                <w:b/>
                <w:bCs/>
                <w:sz w:val="28"/>
                <w:szCs w:val="28"/>
                <w:rtl/>
              </w:rPr>
              <w:t>ی</w:t>
            </w:r>
          </w:p>
          <w:p w:rsidR="005410DF" w:rsidRPr="006B00BF" w:rsidRDefault="005410DF" w:rsidP="005D608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AA3AE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وامل ایمنولوژیک در ناباروری زنان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CD3033" w:rsidRDefault="005410DF" w:rsidP="005D6087">
            <w:pPr>
              <w:spacing w:line="276" w:lineRule="auto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Pr="005D6087" w:rsidRDefault="005D6087" w:rsidP="005D6087">
            <w:pPr>
              <w:pStyle w:val="ListParagraph"/>
              <w:numPr>
                <w:ilvl w:val="0"/>
                <w:numId w:val="28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 w:rsidRPr="005D6087">
              <w:rPr>
                <w:rFonts w:cs="B Mitra" w:hint="cs"/>
                <w:b/>
                <w:bCs/>
                <w:sz w:val="20"/>
                <w:szCs w:val="20"/>
                <w:rtl/>
              </w:rPr>
              <w:t>عوامل ایمنولوژیک در ناباروری نرمال را بیان نماید</w:t>
            </w:r>
          </w:p>
          <w:p w:rsidR="005410DF" w:rsidRPr="005D6087" w:rsidRDefault="005D6087" w:rsidP="005D6087">
            <w:pPr>
              <w:pStyle w:val="ListParagraph"/>
              <w:numPr>
                <w:ilvl w:val="0"/>
                <w:numId w:val="28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 w:rsidRPr="005D6087">
              <w:rPr>
                <w:rFonts w:cs="B Mitra" w:hint="cs"/>
                <w:b/>
                <w:bCs/>
                <w:sz w:val="20"/>
                <w:szCs w:val="20"/>
                <w:rtl/>
              </w:rPr>
              <w:t>روشهای ارزیابی عوامل ایمنولوژیک در زنان نابارور را بیان نماید</w:t>
            </w: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lastRenderedPageBreak/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AA3AE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AA3AEB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AA3AEB">
              <w:rPr>
                <w:rFonts w:cs="B Titr" w:hint="cs"/>
                <w:b/>
                <w:bCs/>
                <w:sz w:val="28"/>
                <w:szCs w:val="28"/>
                <w:rtl/>
              </w:rPr>
              <w:t>قاسم زاده</w:t>
            </w:r>
          </w:p>
          <w:p w:rsidR="005410DF" w:rsidRPr="006B00BF" w:rsidRDefault="005410DF" w:rsidP="00AA3AE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AA3AE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دومتریوزیس، علایم بالینی، علایم آزمایشگاهی و ارزیابی آن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15431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لایم بالینی اندومتریوز را نام ببرد</w:t>
            </w:r>
          </w:p>
          <w:p w:rsidR="00515431" w:rsidRDefault="00515431" w:rsidP="0051543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لایم آزمایشگاهی و روشهای </w:t>
            </w:r>
            <w:r>
              <w:rPr>
                <w:rFonts w:cs="B Mitra"/>
                <w:b/>
                <w:bCs/>
                <w:sz w:val="20"/>
                <w:szCs w:val="20"/>
              </w:rPr>
              <w:t>imaging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ندومتریوز را توضیح دهد</w:t>
            </w:r>
          </w:p>
          <w:p w:rsidR="005410DF" w:rsidRDefault="00515431" w:rsidP="00515431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اثیر اندومتریوز را بر ناباروری بداند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 w:hint="cs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15431" w:rsidRDefault="00515431" w:rsidP="00515431">
      <w:pPr>
        <w:pStyle w:val="ListParagraph"/>
        <w:tabs>
          <w:tab w:val="right" w:pos="344"/>
          <w:tab w:val="right" w:pos="627"/>
        </w:tabs>
        <w:spacing w:after="0" w:line="240" w:lineRule="auto"/>
        <w:ind w:left="1440"/>
        <w:rPr>
          <w:rFonts w:cs="B Nazanin"/>
          <w:b/>
          <w:bCs/>
          <w:sz w:val="24"/>
          <w:szCs w:val="24"/>
        </w:rPr>
      </w:pP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4F22CE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22CE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ش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22CE">
              <w:rPr>
                <w:rFonts w:cs="B Titr" w:hint="cs"/>
                <w:b/>
                <w:bCs/>
                <w:sz w:val="28"/>
                <w:szCs w:val="28"/>
                <w:rtl/>
              </w:rPr>
              <w:t>حمدی</w:t>
            </w:r>
          </w:p>
          <w:p w:rsidR="005410DF" w:rsidRPr="006B00BF" w:rsidRDefault="005410DF" w:rsidP="004F22C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4F22CE">
              <w:rPr>
                <w:rFonts w:cs="B Nazanin"/>
                <w:b/>
                <w:bCs/>
                <w:sz w:val="24"/>
                <w:szCs w:val="24"/>
                <w:lang w:bidi="fa-IR"/>
              </w:rPr>
              <w:t>PCOS</w:t>
            </w:r>
            <w:r w:rsidR="004F22C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  علایم آزمایشگاهی و ارزیابی آن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2E1D82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عیارهای تشخیص </w:t>
            </w:r>
            <w:r>
              <w:rPr>
                <w:rFonts w:cs="B Mitra"/>
                <w:b/>
                <w:bCs/>
                <w:sz w:val="20"/>
                <w:szCs w:val="20"/>
              </w:rPr>
              <w:t>PCO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را بداند</w:t>
            </w:r>
          </w:p>
          <w:p w:rsidR="002E1D82" w:rsidRDefault="002E1D82" w:rsidP="002E1D8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علایم بالینی 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>PCO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را توضیح دهد</w:t>
            </w:r>
          </w:p>
          <w:p w:rsidR="002E1D82" w:rsidRDefault="002E1D82" w:rsidP="002E1D8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علایم آزمایشگاهی 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>PCO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را بداند</w:t>
            </w:r>
          </w:p>
          <w:p w:rsidR="002E1D82" w:rsidRDefault="002E1D82" w:rsidP="002E1D8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مانهای موجود برای تحریک تخمک گذاری و یا سایر مشکلات بیماران دچار 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>PCO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را بداند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AB71B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4F22CE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F22CE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ف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F22CE">
              <w:rPr>
                <w:rFonts w:cs="B Titr" w:hint="cs"/>
                <w:b/>
                <w:bCs/>
                <w:sz w:val="28"/>
                <w:szCs w:val="28"/>
                <w:rtl/>
              </w:rPr>
              <w:t>احمدی</w:t>
            </w:r>
          </w:p>
          <w:p w:rsidR="005410DF" w:rsidRPr="006B00BF" w:rsidRDefault="005410DF" w:rsidP="004F22C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4F22C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حوه ارزیابی مردان نابارور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2F6C77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حوه شرح حال گیری و معاینه بالینی را توضیح دهد</w:t>
            </w:r>
          </w:p>
          <w:p w:rsidR="005410DF" w:rsidRDefault="002F6C77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رمانهای لازم را بشناسد و توضیح دهد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F80463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80463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F80463">
              <w:rPr>
                <w:rFonts w:cs="B Titr" w:hint="cs"/>
                <w:b/>
                <w:bCs/>
                <w:sz w:val="28"/>
                <w:szCs w:val="28"/>
                <w:rtl/>
              </w:rPr>
              <w:t>احمدی</w:t>
            </w:r>
          </w:p>
          <w:p w:rsidR="005410DF" w:rsidRPr="006B00BF" w:rsidRDefault="005410DF" w:rsidP="00F8046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F8046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اریکوسل و عفونتهای غدد ضمیمه مردانه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لل عفونی دستگاه تناسلی- ادراری را توضیح دهد</w:t>
            </w: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رمانهای لازم را بیان نماید</w:t>
            </w: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آسیبهای ناشی از عفونت را توضیح دهد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</w:p>
          <w:p w:rsidR="002F6C77" w:rsidRDefault="002F6C77" w:rsidP="002F6C7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lastRenderedPageBreak/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p w:rsidR="005410DF" w:rsidRPr="008A1B7B" w:rsidRDefault="005410DF" w:rsidP="005410DF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5410DF" w:rsidRPr="008A1B7B" w:rsidRDefault="005410DF" w:rsidP="005410D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ررسی علل ناباروری و نحوه انتخاب بیمار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17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410DF" w:rsidRDefault="005410DF" w:rsidP="005410D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بیمارستان الزه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یک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5410DF" w:rsidRPr="002E3CF9" w:rsidRDefault="005410DF" w:rsidP="005410D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410DF" w:rsidRPr="002E3CF9" w:rsidRDefault="005410DF" w:rsidP="005410D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فرزدی- دکتر قاسم زاده- دکتر حمدی- دکتر احمدی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410DF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4333D0" w:rsidRDefault="005410DF" w:rsidP="00B05B55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B05B55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ن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B05B55">
              <w:rPr>
                <w:rFonts w:cs="B Titr" w:hint="cs"/>
                <w:b/>
                <w:bCs/>
                <w:sz w:val="28"/>
                <w:szCs w:val="28"/>
                <w:rtl/>
              </w:rPr>
              <w:t>احمدی</w:t>
            </w:r>
          </w:p>
          <w:p w:rsidR="005410DF" w:rsidRPr="006B00BF" w:rsidRDefault="005410DF" w:rsidP="00B05B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</w:t>
            </w:r>
            <w:r w:rsidR="00B05B5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فسیر نتایج آنالیز من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Pr="002E3CF9" w:rsidRDefault="005410DF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410DF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5410DF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5410DF" w:rsidRPr="00CD3033" w:rsidRDefault="005410DF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0DF" w:rsidRPr="00CD3033" w:rsidRDefault="005410DF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62734C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 w:hint="cs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آزمایشات و بررسی پاراکلینیک را بیان نماید</w:t>
            </w:r>
          </w:p>
          <w:p w:rsidR="005410DF" w:rsidRDefault="0062734C" w:rsidP="00911948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لل ناباروری را توضیح دهد</w:t>
            </w:r>
            <w:bookmarkStart w:id="0" w:name="_GoBack"/>
            <w:bookmarkEnd w:id="0"/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410DF" w:rsidRPr="0021179B" w:rsidRDefault="005410DF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410DF" w:rsidRPr="005A67CA" w:rsidRDefault="005410DF" w:rsidP="005410D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410DF" w:rsidRPr="005A67CA" w:rsidRDefault="005410DF" w:rsidP="005410D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410DF" w:rsidRPr="005A67CA" w:rsidRDefault="005410DF" w:rsidP="005410D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410DF" w:rsidRPr="005A67CA" w:rsidRDefault="005410DF" w:rsidP="005410DF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2/2</w:t>
      </w:r>
    </w:p>
    <w:p w:rsidR="005410DF" w:rsidRDefault="005410DF" w:rsidP="005410D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410DF" w:rsidRDefault="005410DF" w:rsidP="005410D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Male Infertility, latest edition</w:t>
      </w:r>
    </w:p>
    <w:p w:rsidR="005410DF" w:rsidRDefault="005410DF" w:rsidP="005410DF">
      <w:pPr>
        <w:pStyle w:val="ListParagraph"/>
        <w:numPr>
          <w:ilvl w:val="0"/>
          <w:numId w:val="26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</w:rPr>
        <w:t>Infertility evaluation and treatment, latest edition</w:t>
      </w:r>
    </w:p>
    <w:sectPr w:rsidR="005410DF" w:rsidSect="002E3CF9">
      <w:footerReference w:type="default" r:id="rId9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599E" w:rsidRDefault="0071599E" w:rsidP="00CF3475">
      <w:pPr>
        <w:spacing w:after="0" w:line="240" w:lineRule="auto"/>
      </w:pPr>
      <w:r>
        <w:separator/>
      </w:r>
    </w:p>
  </w:endnote>
  <w:endnote w:type="continuationSeparator" w:id="0">
    <w:p w:rsidR="0071599E" w:rsidRDefault="0071599E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43EE" w:rsidRDefault="00B343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1948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B343EE" w:rsidRDefault="00B343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599E" w:rsidRDefault="0071599E" w:rsidP="00CF3475">
      <w:pPr>
        <w:spacing w:after="0" w:line="240" w:lineRule="auto"/>
      </w:pPr>
      <w:r>
        <w:separator/>
      </w:r>
    </w:p>
  </w:footnote>
  <w:footnote w:type="continuationSeparator" w:id="0">
    <w:p w:rsidR="0071599E" w:rsidRDefault="0071599E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A7E80"/>
    <w:multiLevelType w:val="hybridMultilevel"/>
    <w:tmpl w:val="96A6E6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74A16"/>
    <w:multiLevelType w:val="hybridMultilevel"/>
    <w:tmpl w:val="E6A007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FB606F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60752B"/>
    <w:multiLevelType w:val="hybridMultilevel"/>
    <w:tmpl w:val="87D802F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4">
    <w:nsid w:val="230002B3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710D06"/>
    <w:multiLevelType w:val="hybridMultilevel"/>
    <w:tmpl w:val="8C88CFEE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62794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EE1986"/>
    <w:multiLevelType w:val="hybridMultilevel"/>
    <w:tmpl w:val="F476187A"/>
    <w:lvl w:ilvl="0" w:tplc="4BD21988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8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9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7F6C89"/>
    <w:multiLevelType w:val="hybridMultilevel"/>
    <w:tmpl w:val="D586FEC6"/>
    <w:lvl w:ilvl="0" w:tplc="B066B1B4">
      <w:start w:val="1"/>
      <w:numFmt w:val="decimal"/>
      <w:lvlText w:val="%1."/>
      <w:lvlJc w:val="left"/>
      <w:pPr>
        <w:ind w:left="720" w:hanging="360"/>
      </w:pPr>
      <w:rPr>
        <w:rFonts w:cs="B Za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E52748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3D62F4"/>
    <w:multiLevelType w:val="hybridMultilevel"/>
    <w:tmpl w:val="3E0E2098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F936D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F2080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12761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2E62EB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674ADC"/>
    <w:multiLevelType w:val="hybridMultilevel"/>
    <w:tmpl w:val="A89281C2"/>
    <w:lvl w:ilvl="0" w:tplc="D9900366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93E7A6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38B0EDE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0D32AC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B83389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012035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1"/>
  </w:num>
  <w:num w:numId="3">
    <w:abstractNumId w:val="19"/>
  </w:num>
  <w:num w:numId="4">
    <w:abstractNumId w:val="9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7"/>
  </w:num>
  <w:num w:numId="10">
    <w:abstractNumId w:val="10"/>
  </w:num>
  <w:num w:numId="11">
    <w:abstractNumId w:val="2"/>
  </w:num>
  <w:num w:numId="12">
    <w:abstractNumId w:val="11"/>
  </w:num>
  <w:num w:numId="13">
    <w:abstractNumId w:val="22"/>
  </w:num>
  <w:num w:numId="14">
    <w:abstractNumId w:val="5"/>
  </w:num>
  <w:num w:numId="15">
    <w:abstractNumId w:val="20"/>
  </w:num>
  <w:num w:numId="16">
    <w:abstractNumId w:val="14"/>
  </w:num>
  <w:num w:numId="17">
    <w:abstractNumId w:val="4"/>
  </w:num>
  <w:num w:numId="18">
    <w:abstractNumId w:val="23"/>
  </w:num>
  <w:num w:numId="19">
    <w:abstractNumId w:val="18"/>
  </w:num>
  <w:num w:numId="20">
    <w:abstractNumId w:val="13"/>
  </w:num>
  <w:num w:numId="21">
    <w:abstractNumId w:val="6"/>
  </w:num>
  <w:num w:numId="22">
    <w:abstractNumId w:val="15"/>
  </w:num>
  <w:num w:numId="23">
    <w:abstractNumId w:val="24"/>
  </w:num>
  <w:num w:numId="24">
    <w:abstractNumId w:val="16"/>
  </w:num>
  <w:num w:numId="25">
    <w:abstractNumId w:val="12"/>
  </w:num>
  <w:num w:numId="26">
    <w:abstractNumId w:val="17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pNaAK9dkTMsAAAA"/>
  </w:docVars>
  <w:rsids>
    <w:rsidRoot w:val="0036628E"/>
    <w:rsid w:val="0002211D"/>
    <w:rsid w:val="000649A2"/>
    <w:rsid w:val="000665B0"/>
    <w:rsid w:val="000B3081"/>
    <w:rsid w:val="000B3B87"/>
    <w:rsid w:val="000E1589"/>
    <w:rsid w:val="000E31A3"/>
    <w:rsid w:val="000E31DF"/>
    <w:rsid w:val="000F59ED"/>
    <w:rsid w:val="001163CE"/>
    <w:rsid w:val="00141D2F"/>
    <w:rsid w:val="00150441"/>
    <w:rsid w:val="00153372"/>
    <w:rsid w:val="00171BD9"/>
    <w:rsid w:val="00174478"/>
    <w:rsid w:val="001E446D"/>
    <w:rsid w:val="001F5B48"/>
    <w:rsid w:val="002030CB"/>
    <w:rsid w:val="0021179B"/>
    <w:rsid w:val="00227D78"/>
    <w:rsid w:val="00230BAA"/>
    <w:rsid w:val="00241307"/>
    <w:rsid w:val="00241EB8"/>
    <w:rsid w:val="00296F92"/>
    <w:rsid w:val="002A5C5A"/>
    <w:rsid w:val="002B425F"/>
    <w:rsid w:val="002C3765"/>
    <w:rsid w:val="002E1D82"/>
    <w:rsid w:val="002E3CF9"/>
    <w:rsid w:val="002F4CA7"/>
    <w:rsid w:val="002F6C77"/>
    <w:rsid w:val="003137C0"/>
    <w:rsid w:val="003139D8"/>
    <w:rsid w:val="003240AD"/>
    <w:rsid w:val="003362B4"/>
    <w:rsid w:val="00346A66"/>
    <w:rsid w:val="00357BEE"/>
    <w:rsid w:val="0036628E"/>
    <w:rsid w:val="00366AF2"/>
    <w:rsid w:val="003725C4"/>
    <w:rsid w:val="003761DD"/>
    <w:rsid w:val="00386E81"/>
    <w:rsid w:val="003B4111"/>
    <w:rsid w:val="00410729"/>
    <w:rsid w:val="00412571"/>
    <w:rsid w:val="004333D0"/>
    <w:rsid w:val="00436272"/>
    <w:rsid w:val="0044538A"/>
    <w:rsid w:val="00480B55"/>
    <w:rsid w:val="004825C7"/>
    <w:rsid w:val="004852A6"/>
    <w:rsid w:val="00491C09"/>
    <w:rsid w:val="004B088C"/>
    <w:rsid w:val="004B6CEA"/>
    <w:rsid w:val="004B7E2D"/>
    <w:rsid w:val="004C3FDE"/>
    <w:rsid w:val="004E4B91"/>
    <w:rsid w:val="004E5C98"/>
    <w:rsid w:val="004F22CE"/>
    <w:rsid w:val="00515431"/>
    <w:rsid w:val="00520242"/>
    <w:rsid w:val="0052511F"/>
    <w:rsid w:val="00530C5D"/>
    <w:rsid w:val="005410DF"/>
    <w:rsid w:val="00541FC4"/>
    <w:rsid w:val="0054361F"/>
    <w:rsid w:val="0057383D"/>
    <w:rsid w:val="00576645"/>
    <w:rsid w:val="00580EC4"/>
    <w:rsid w:val="00594E7C"/>
    <w:rsid w:val="005A67CA"/>
    <w:rsid w:val="005B5E48"/>
    <w:rsid w:val="005C54A3"/>
    <w:rsid w:val="005C65F6"/>
    <w:rsid w:val="005D6087"/>
    <w:rsid w:val="005D6A4E"/>
    <w:rsid w:val="005E28A4"/>
    <w:rsid w:val="0060234B"/>
    <w:rsid w:val="00623437"/>
    <w:rsid w:val="0062734C"/>
    <w:rsid w:val="00644178"/>
    <w:rsid w:val="00650809"/>
    <w:rsid w:val="006539C3"/>
    <w:rsid w:val="00657CD6"/>
    <w:rsid w:val="006731E2"/>
    <w:rsid w:val="00691F68"/>
    <w:rsid w:val="00693CFB"/>
    <w:rsid w:val="006B00BF"/>
    <w:rsid w:val="006C2DAC"/>
    <w:rsid w:val="006C78F4"/>
    <w:rsid w:val="006D6F62"/>
    <w:rsid w:val="0071599E"/>
    <w:rsid w:val="007254F9"/>
    <w:rsid w:val="00750AF9"/>
    <w:rsid w:val="00761826"/>
    <w:rsid w:val="00767A5D"/>
    <w:rsid w:val="00783AE8"/>
    <w:rsid w:val="007A02D7"/>
    <w:rsid w:val="007A0CC6"/>
    <w:rsid w:val="007A5CB7"/>
    <w:rsid w:val="007A7EE1"/>
    <w:rsid w:val="007B3268"/>
    <w:rsid w:val="007B706A"/>
    <w:rsid w:val="007C3C04"/>
    <w:rsid w:val="007F3FCA"/>
    <w:rsid w:val="00810501"/>
    <w:rsid w:val="00830E9B"/>
    <w:rsid w:val="00854A5C"/>
    <w:rsid w:val="00881777"/>
    <w:rsid w:val="0088263E"/>
    <w:rsid w:val="0088467D"/>
    <w:rsid w:val="00886395"/>
    <w:rsid w:val="008A1B7B"/>
    <w:rsid w:val="008A650D"/>
    <w:rsid w:val="008C603D"/>
    <w:rsid w:val="008C676D"/>
    <w:rsid w:val="008E10ED"/>
    <w:rsid w:val="008E1854"/>
    <w:rsid w:val="009027C8"/>
    <w:rsid w:val="00911948"/>
    <w:rsid w:val="009227F5"/>
    <w:rsid w:val="009243A8"/>
    <w:rsid w:val="0094552F"/>
    <w:rsid w:val="009462E7"/>
    <w:rsid w:val="00961F81"/>
    <w:rsid w:val="00962158"/>
    <w:rsid w:val="00965359"/>
    <w:rsid w:val="009C7998"/>
    <w:rsid w:val="009E41FC"/>
    <w:rsid w:val="009E6659"/>
    <w:rsid w:val="009F4382"/>
    <w:rsid w:val="00A01C48"/>
    <w:rsid w:val="00A061E1"/>
    <w:rsid w:val="00A0762A"/>
    <w:rsid w:val="00A10195"/>
    <w:rsid w:val="00A1479B"/>
    <w:rsid w:val="00A34E3C"/>
    <w:rsid w:val="00A41713"/>
    <w:rsid w:val="00A43A28"/>
    <w:rsid w:val="00A61E97"/>
    <w:rsid w:val="00A63136"/>
    <w:rsid w:val="00AA3AEB"/>
    <w:rsid w:val="00AB71B5"/>
    <w:rsid w:val="00AD33AE"/>
    <w:rsid w:val="00AE36AA"/>
    <w:rsid w:val="00AF4ECC"/>
    <w:rsid w:val="00B00020"/>
    <w:rsid w:val="00B029B8"/>
    <w:rsid w:val="00B02A85"/>
    <w:rsid w:val="00B05B55"/>
    <w:rsid w:val="00B227E1"/>
    <w:rsid w:val="00B227E9"/>
    <w:rsid w:val="00B343EE"/>
    <w:rsid w:val="00B513F4"/>
    <w:rsid w:val="00B53932"/>
    <w:rsid w:val="00B66154"/>
    <w:rsid w:val="00B75F09"/>
    <w:rsid w:val="00B760A4"/>
    <w:rsid w:val="00B77074"/>
    <w:rsid w:val="00B77F3E"/>
    <w:rsid w:val="00B813EB"/>
    <w:rsid w:val="00B87A5A"/>
    <w:rsid w:val="00BA35E4"/>
    <w:rsid w:val="00BB1643"/>
    <w:rsid w:val="00C25A6B"/>
    <w:rsid w:val="00C260A8"/>
    <w:rsid w:val="00C40782"/>
    <w:rsid w:val="00C46EAB"/>
    <w:rsid w:val="00C47784"/>
    <w:rsid w:val="00C637C5"/>
    <w:rsid w:val="00C67CDC"/>
    <w:rsid w:val="00C70229"/>
    <w:rsid w:val="00C94600"/>
    <w:rsid w:val="00CC69C1"/>
    <w:rsid w:val="00CD3033"/>
    <w:rsid w:val="00CF3475"/>
    <w:rsid w:val="00D57086"/>
    <w:rsid w:val="00D57A4D"/>
    <w:rsid w:val="00D96EE0"/>
    <w:rsid w:val="00DA018F"/>
    <w:rsid w:val="00DA5DDF"/>
    <w:rsid w:val="00DB5859"/>
    <w:rsid w:val="00DE51A7"/>
    <w:rsid w:val="00DF5356"/>
    <w:rsid w:val="00E14860"/>
    <w:rsid w:val="00E311B6"/>
    <w:rsid w:val="00E324A1"/>
    <w:rsid w:val="00E70D7E"/>
    <w:rsid w:val="00E728CF"/>
    <w:rsid w:val="00E9548E"/>
    <w:rsid w:val="00EB681E"/>
    <w:rsid w:val="00ED0146"/>
    <w:rsid w:val="00ED1E87"/>
    <w:rsid w:val="00EE2715"/>
    <w:rsid w:val="00F01269"/>
    <w:rsid w:val="00F13EDD"/>
    <w:rsid w:val="00F33A97"/>
    <w:rsid w:val="00F42DC8"/>
    <w:rsid w:val="00F44B74"/>
    <w:rsid w:val="00F46BBA"/>
    <w:rsid w:val="00F52293"/>
    <w:rsid w:val="00F64F05"/>
    <w:rsid w:val="00F74311"/>
    <w:rsid w:val="00F7446C"/>
    <w:rsid w:val="00F80463"/>
    <w:rsid w:val="00F95E64"/>
    <w:rsid w:val="00FA0B10"/>
    <w:rsid w:val="00FB3489"/>
    <w:rsid w:val="00FB69C4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0B0C4-7346-4581-BC6D-BA3FF87DE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9</Pages>
  <Words>2113</Words>
  <Characters>1204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r</cp:lastModifiedBy>
  <cp:revision>26</cp:revision>
  <cp:lastPrinted>2019-09-14T07:29:00Z</cp:lastPrinted>
  <dcterms:created xsi:type="dcterms:W3CDTF">2019-10-03T10:51:00Z</dcterms:created>
  <dcterms:modified xsi:type="dcterms:W3CDTF">2019-11-05T09:10:00Z</dcterms:modified>
</cp:coreProperties>
</file>